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2D535C38" w:rsidR="00AE6C8E" w:rsidRPr="00EB3EE6" w:rsidRDefault="00021AAF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Celková </w:t>
      </w:r>
      <w:r w:rsidR="00AE6C8E" w:rsidRPr="00EB3EE6">
        <w:rPr>
          <w:rFonts w:ascii="Arial Narrow" w:hAnsi="Arial Narrow" w:cs="Arial"/>
          <w:sz w:val="22"/>
          <w:szCs w:val="22"/>
        </w:rPr>
        <w:t>cena za dodanie požadovaného predmetu zákazky vyjadrená v EUR bez DPH:</w:t>
      </w:r>
    </w:p>
    <w:p w14:paraId="35AA468C" w14:textId="1256AFF8" w:rsidR="00AE6C8E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392A64E3" w:rsidR="00345511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výhodnejšia (</w:t>
      </w:r>
      <w:r w:rsidR="00021AAF">
        <w:rPr>
          <w:rFonts w:ascii="Arial Narrow" w:eastAsia="Calibri" w:hAnsi="Arial Narrow"/>
          <w:b/>
          <w:sz w:val="22"/>
          <w:szCs w:val="22"/>
          <w:lang w:eastAsia="sk-SK"/>
        </w:rPr>
        <w:t>nižšia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) hodnota parametra 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021AAF">
        <w:rPr>
          <w:rFonts w:ascii="Arial Narrow" w:eastAsia="Calibri" w:hAnsi="Arial Narrow"/>
          <w:b/>
          <w:sz w:val="22"/>
          <w:szCs w:val="22"/>
          <w:lang w:eastAsia="sk-SK"/>
        </w:rPr>
        <w:t>Hmotnosť rádiostanice so štandardnou batériou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021AAF">
        <w:rPr>
          <w:rFonts w:ascii="Arial Narrow" w:eastAsia="Calibri" w:hAnsi="Arial Narrow"/>
          <w:b/>
          <w:sz w:val="22"/>
          <w:szCs w:val="22"/>
          <w:lang w:eastAsia="sk-SK"/>
        </w:rPr>
        <w:t xml:space="preserve"> pri položke č. 3 - Rádiostanica</w:t>
      </w:r>
      <w:bookmarkStart w:id="0" w:name="_GoBack"/>
      <w:bookmarkEnd w:id="0"/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94585" w14:textId="77777777" w:rsidR="002A67BE" w:rsidRDefault="002A67BE" w:rsidP="007C6581">
      <w:r>
        <w:separator/>
      </w:r>
    </w:p>
  </w:endnote>
  <w:endnote w:type="continuationSeparator" w:id="0">
    <w:p w14:paraId="4593099E" w14:textId="77777777" w:rsidR="002A67BE" w:rsidRDefault="002A67B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24A3E9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21AAF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021AAF" w:rsidRPr="00021AAF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375A5" w14:textId="77777777" w:rsidR="002A67BE" w:rsidRDefault="002A67BE" w:rsidP="007C6581">
      <w:r>
        <w:separator/>
      </w:r>
    </w:p>
  </w:footnote>
  <w:footnote w:type="continuationSeparator" w:id="0">
    <w:p w14:paraId="3B14B741" w14:textId="77777777" w:rsidR="002A67BE" w:rsidRDefault="002A67B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1AAF"/>
    <w:rsid w:val="000225FC"/>
    <w:rsid w:val="0002698C"/>
    <w:rsid w:val="00035F9B"/>
    <w:rsid w:val="00052AFE"/>
    <w:rsid w:val="000721BB"/>
    <w:rsid w:val="00081561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A67BE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69A5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6</cp:revision>
  <cp:lastPrinted>2022-09-29T14:23:00Z</cp:lastPrinted>
  <dcterms:created xsi:type="dcterms:W3CDTF">2023-06-23T08:06:00Z</dcterms:created>
  <dcterms:modified xsi:type="dcterms:W3CDTF">2024-01-23T08:18:00Z</dcterms:modified>
</cp:coreProperties>
</file>